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A6516DF" w14:textId="77777777" w:rsidR="009B49F4" w:rsidRDefault="009B49F4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B49F4">
        <w:rPr>
          <w:rFonts w:eastAsia="Times New Roman" w:cstheme="minorHAnsi"/>
          <w:b/>
          <w:color w:val="181717"/>
          <w:sz w:val="28"/>
          <w:szCs w:val="28"/>
        </w:rPr>
        <w:t>Chapter 10 – Diesel Engine Operation and Diagnosis</w:t>
      </w:r>
    </w:p>
    <w:p w14:paraId="0766CA74" w14:textId="63D340AD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9176D0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11233">
        <w:t>Diesel Engines, Three Phases of Combustion, Fuel Tank and Lift Pump, and Injection Pump</w:t>
      </w:r>
    </w:p>
    <w:p w14:paraId="02917980" w14:textId="7077EC38" w:rsidR="006E08F7" w:rsidRDefault="006E08F7" w:rsidP="004637B0">
      <w:pPr>
        <w:spacing w:after="0"/>
        <w:ind w:left="450" w:right="-810"/>
      </w:pPr>
      <w:r>
        <w:t xml:space="preserve">2. </w:t>
      </w:r>
      <w:r w:rsidR="00611233">
        <w:t>Engine-Driven Vacuum Pump, HEUI System, Diesel Injector Nozzles, and Glow Plugs</w:t>
      </w:r>
      <w:r w:rsidR="004663BA">
        <w:t xml:space="preserve"> </w:t>
      </w:r>
    </w:p>
    <w:p w14:paraId="00B34E6A" w14:textId="27A76765" w:rsidR="006E08F7" w:rsidRDefault="006E08F7" w:rsidP="004637B0">
      <w:pPr>
        <w:spacing w:after="0"/>
        <w:ind w:left="450" w:right="-810"/>
      </w:pPr>
      <w:r>
        <w:t xml:space="preserve">3. </w:t>
      </w:r>
      <w:r w:rsidR="00611233">
        <w:t>Diesel Fuel Heaters, Accelerator Pedal Position Sensor, and Diesel Engine Turbochargers</w:t>
      </w:r>
    </w:p>
    <w:p w14:paraId="5C365A0B" w14:textId="1BDB7C67" w:rsidR="00611233" w:rsidRDefault="00611233" w:rsidP="004637B0">
      <w:pPr>
        <w:spacing w:after="0"/>
        <w:ind w:left="450" w:right="-810"/>
      </w:pPr>
      <w:r>
        <w:t xml:space="preserve">4. </w:t>
      </w:r>
      <w:r w:rsidR="00997706">
        <w:t>Exhaust Gas Recirculation, Diesel Particulate Matter, and Diesel Oxidation Catalyst</w:t>
      </w:r>
    </w:p>
    <w:p w14:paraId="4E4038EF" w14:textId="515E8690" w:rsidR="00997706" w:rsidRDefault="00997706" w:rsidP="004637B0">
      <w:pPr>
        <w:spacing w:after="0"/>
        <w:ind w:left="450" w:right="-810"/>
      </w:pPr>
      <w:r>
        <w:t>5. Diesel Exhaust Particulate Filter</w:t>
      </w:r>
      <w:r w:rsidR="00A95CE5">
        <w:t xml:space="preserve"> and Selective Catalytic Reduction</w:t>
      </w:r>
    </w:p>
    <w:p w14:paraId="325D3002" w14:textId="4D4E54C7" w:rsidR="00A95CE5" w:rsidRDefault="00A95CE5" w:rsidP="004637B0">
      <w:pPr>
        <w:spacing w:after="0"/>
        <w:ind w:left="450" w:right="-810"/>
      </w:pPr>
      <w:r>
        <w:t>6. Diesel Performance Diagnosis, Compression Testing, and Glow Plug Resistance Balance Test</w:t>
      </w:r>
    </w:p>
    <w:p w14:paraId="51172C9C" w14:textId="61A4E50F" w:rsidR="00A95CE5" w:rsidRDefault="00A95CE5" w:rsidP="004637B0">
      <w:pPr>
        <w:spacing w:after="0"/>
        <w:ind w:left="450" w:right="-810"/>
      </w:pPr>
      <w:r>
        <w:t>7. Injector Pop Testing and Diesel Emission Testing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0ABFD1E" w14:textId="77777777" w:rsidR="009B49F4" w:rsidRDefault="008F46C1" w:rsidP="009B49F4">
      <w:pPr>
        <w:spacing w:after="0"/>
        <w:ind w:left="450" w:right="-810"/>
      </w:pPr>
      <w:r>
        <w:t xml:space="preserve">1. </w:t>
      </w:r>
      <w:r w:rsidR="009B49F4">
        <w:t>State the characteristics of diesel engines.</w:t>
      </w:r>
    </w:p>
    <w:p w14:paraId="4FCFF81C" w14:textId="56A5EEF8" w:rsidR="009B49F4" w:rsidRDefault="009B49F4" w:rsidP="009B49F4">
      <w:pPr>
        <w:spacing w:after="0"/>
        <w:ind w:left="450" w:right="-810"/>
      </w:pPr>
      <w:r>
        <w:t xml:space="preserve">2. </w:t>
      </w:r>
      <w:r>
        <w:t>Describe the fuel tank, lift pump, injection pump, and engine-driven vacuum pump.</w:t>
      </w:r>
    </w:p>
    <w:p w14:paraId="786E26A1" w14:textId="2E3FAE90" w:rsidR="009B49F4" w:rsidRDefault="009B49F4" w:rsidP="009B49F4">
      <w:pPr>
        <w:spacing w:after="0"/>
        <w:ind w:left="450" w:right="-810"/>
      </w:pPr>
      <w:r>
        <w:t xml:space="preserve">3. </w:t>
      </w:r>
      <w:r w:rsidR="00611233">
        <w:t>E</w:t>
      </w:r>
      <w:r>
        <w:t xml:space="preserve">xplain the </w:t>
      </w:r>
      <w:r w:rsidR="00611233">
        <w:t>HE</w:t>
      </w:r>
      <w:r>
        <w:t>UI system.</w:t>
      </w:r>
    </w:p>
    <w:p w14:paraId="02611EA1" w14:textId="6C535A8E" w:rsidR="009B49F4" w:rsidRDefault="009B49F4" w:rsidP="009B49F4">
      <w:pPr>
        <w:spacing w:after="0"/>
        <w:ind w:left="450" w:right="-810"/>
      </w:pPr>
      <w:r>
        <w:t xml:space="preserve">4. </w:t>
      </w:r>
      <w:r>
        <w:t>Discuss the purpose of glow plugs, diesel fuel heaters, diesel injector nozzles, and accelerator pedal</w:t>
      </w:r>
      <w:r>
        <w:t xml:space="preserve"> </w:t>
      </w:r>
      <w:r>
        <w:t>position sensors.</w:t>
      </w:r>
    </w:p>
    <w:p w14:paraId="62E0C5F3" w14:textId="3655F540" w:rsidR="009B49F4" w:rsidRDefault="009B49F4" w:rsidP="009B49F4">
      <w:pPr>
        <w:spacing w:after="0"/>
        <w:ind w:left="450" w:right="-810"/>
      </w:pPr>
      <w:r>
        <w:t xml:space="preserve">5. </w:t>
      </w:r>
      <w:r w:rsidR="00611233">
        <w:t>E</w:t>
      </w:r>
      <w:r>
        <w:t>xplain the purpose of diesel engine turbochargers.</w:t>
      </w:r>
    </w:p>
    <w:p w14:paraId="43936E2A" w14:textId="2F8CC25E" w:rsidR="009B49F4" w:rsidRDefault="009B49F4" w:rsidP="009B49F4">
      <w:pPr>
        <w:spacing w:after="0"/>
        <w:ind w:left="450" w:right="-810"/>
      </w:pPr>
      <w:r>
        <w:t xml:space="preserve">6. </w:t>
      </w:r>
      <w:r>
        <w:t>Discuss the purpose of the exhaust gas recirculation system, selective catalytic reduction, and diesel oxidation catalysts.</w:t>
      </w:r>
    </w:p>
    <w:p w14:paraId="414981F4" w14:textId="2E1733AA" w:rsidR="009B49F4" w:rsidRDefault="009B49F4" w:rsidP="009B49F4">
      <w:pPr>
        <w:spacing w:after="0"/>
        <w:ind w:left="450" w:right="-810"/>
      </w:pPr>
      <w:r>
        <w:t xml:space="preserve">7. </w:t>
      </w:r>
      <w:r w:rsidR="00611233">
        <w:t>E</w:t>
      </w:r>
      <w:r>
        <w:t>xplain diesel particulate matter, and discuss the function of diesel exhaust particulate filters and selective catalytic reduction.</w:t>
      </w:r>
    </w:p>
    <w:p w14:paraId="16B0F7A5" w14:textId="3CB440C5" w:rsidR="009B49F4" w:rsidRDefault="00611233" w:rsidP="009B49F4">
      <w:pPr>
        <w:spacing w:after="0"/>
        <w:ind w:left="450" w:right="-810"/>
      </w:pPr>
      <w:r>
        <w:t xml:space="preserve">8. </w:t>
      </w:r>
      <w:r w:rsidR="009B49F4">
        <w:t>Discuss diesel exhaust smoke diagnosis and performance diagnosis.</w:t>
      </w:r>
    </w:p>
    <w:p w14:paraId="2EF2A1C4" w14:textId="7CD663EC" w:rsidR="009B49F4" w:rsidRDefault="00611233" w:rsidP="009B49F4">
      <w:pPr>
        <w:spacing w:after="0"/>
        <w:ind w:left="450" w:right="-810"/>
      </w:pPr>
      <w:r>
        <w:t xml:space="preserve">9. </w:t>
      </w:r>
      <w:r w:rsidR="009B49F4">
        <w:t>Discuss compression testing, glow plug resistance balance test, injector pop testing, and diesel emission testing.</w:t>
      </w:r>
    </w:p>
    <w:p w14:paraId="55695049" w14:textId="6E7C3B0F" w:rsidR="00DF2F45" w:rsidRPr="00DF2F45" w:rsidRDefault="00F25410" w:rsidP="009B49F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3B84F6F" w14:textId="60FDE97C" w:rsidR="00B839A4" w:rsidRDefault="009E77DF" w:rsidP="004637B0">
      <w:pPr>
        <w:spacing w:after="0"/>
        <w:ind w:left="450" w:right="-810"/>
      </w:pPr>
      <w:bookmarkStart w:id="0" w:name="_Hlk10083291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A752E8" w:rsidRPr="00A752E8">
        <w:t>Diesel Engine Service Information</w:t>
      </w:r>
    </w:p>
    <w:p w14:paraId="0A09A33C" w14:textId="77777777" w:rsidR="00A752E8" w:rsidRDefault="00E461D7" w:rsidP="004637B0">
      <w:pPr>
        <w:spacing w:after="0"/>
        <w:ind w:left="450" w:right="-810"/>
      </w:pPr>
      <w:r>
        <w:t xml:space="preserve">2. Task Sheet: </w:t>
      </w:r>
      <w:r w:rsidR="00A752E8" w:rsidRPr="00A752E8">
        <w:t>Diesel Exhaust Fluid Service</w:t>
      </w:r>
    </w:p>
    <w:bookmarkEnd w:id="0"/>
    <w:p w14:paraId="1D2DB321" w14:textId="4911F57A" w:rsidR="008F46C1" w:rsidRDefault="00A752E8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3</w:t>
      </w:r>
      <w:r w:rsidR="00DF2F45">
        <w:t xml:space="preserve">. Chapter PowerPoint </w:t>
      </w:r>
    </w:p>
    <w:p w14:paraId="52C511A7" w14:textId="00BEE9B1" w:rsidR="00C45B94" w:rsidRDefault="00A752E8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>4</w:t>
      </w:r>
      <w:r w:rsidR="00C45B94">
        <w:rPr>
          <w:rStyle w:val="Hyperlink"/>
          <w:color w:val="auto"/>
          <w:u w:val="none"/>
        </w:rPr>
        <w:t xml:space="preserve">. </w:t>
      </w:r>
      <w:hyperlink r:id="rId11" w:history="1">
        <w:r w:rsidR="00C45B94" w:rsidRPr="00A72D48">
          <w:rPr>
            <w:rStyle w:val="Hyperlink"/>
          </w:rPr>
          <w:t>Crossword Puzzle and Word Search (A</w:t>
        </w:r>
        <w:r w:rsidR="00606632" w:rsidRPr="00A72D48">
          <w:rPr>
            <w:rStyle w:val="Hyperlink"/>
          </w:rPr>
          <w:t>9</w:t>
        </w:r>
        <w:r w:rsidR="00C45B94" w:rsidRPr="00A72D48">
          <w:rPr>
            <w:rStyle w:val="Hyperlink"/>
          </w:rPr>
          <w:t>)</w:t>
        </w:r>
      </w:hyperlink>
    </w:p>
    <w:p w14:paraId="0CB4937C" w14:textId="2871597D" w:rsidR="00D524C5" w:rsidRDefault="00A752E8" w:rsidP="004637B0">
      <w:pPr>
        <w:spacing w:after="0"/>
        <w:ind w:left="450" w:right="-810"/>
      </w:pPr>
      <w:r>
        <w:t>5</w:t>
      </w:r>
      <w:r w:rsidR="00E44F58">
        <w:t xml:space="preserve">. </w:t>
      </w:r>
      <w:hyperlink r:id="rId12" w:history="1">
        <w:r w:rsidR="00E44F58" w:rsidRPr="004F1E09">
          <w:rPr>
            <w:rStyle w:val="Hyperlink"/>
          </w:rPr>
          <w:t>Videos: (A</w:t>
        </w:r>
        <w:r w:rsidR="00606632" w:rsidRPr="004F1E09">
          <w:rPr>
            <w:rStyle w:val="Hyperlink"/>
          </w:rPr>
          <w:t>9</w:t>
        </w:r>
        <w:r w:rsidR="00E44F58" w:rsidRPr="004F1E09">
          <w:rPr>
            <w:rStyle w:val="Hyperlink"/>
          </w:rPr>
          <w:t xml:space="preserve">) </w:t>
        </w:r>
        <w:r w:rsidR="00606632" w:rsidRPr="004F1E09">
          <w:rPr>
            <w:rStyle w:val="Hyperlink"/>
          </w:rPr>
          <w:t xml:space="preserve">Light </w:t>
        </w:r>
        <w:r w:rsidR="00A72D48" w:rsidRPr="004F1E09">
          <w:rPr>
            <w:rStyle w:val="Hyperlink"/>
          </w:rPr>
          <w:t>Diesel</w:t>
        </w:r>
      </w:hyperlink>
    </w:p>
    <w:p w14:paraId="2AA9ECAF" w14:textId="66839527" w:rsidR="002D2EBF" w:rsidRDefault="00A752E8" w:rsidP="004637B0">
      <w:pPr>
        <w:spacing w:after="0"/>
        <w:ind w:left="450" w:right="-810"/>
      </w:pPr>
      <w:r>
        <w:t>6</w:t>
      </w:r>
      <w:r w:rsidR="002D2EBF">
        <w:t xml:space="preserve">. </w:t>
      </w:r>
      <w:hyperlink r:id="rId13" w:history="1">
        <w:r w:rsidR="002D2EBF" w:rsidRPr="00A72D48">
          <w:rPr>
            <w:rStyle w:val="Hyperlink"/>
          </w:rPr>
          <w:t xml:space="preserve">Animations: </w:t>
        </w:r>
        <w:r w:rsidR="00606632" w:rsidRPr="00A72D48">
          <w:rPr>
            <w:rStyle w:val="Hyperlink"/>
          </w:rPr>
          <w:t xml:space="preserve">(A9) Light </w:t>
        </w:r>
        <w:r w:rsidR="00A72D48" w:rsidRPr="00A72D48">
          <w:rPr>
            <w:rStyle w:val="Hyperlink"/>
          </w:rPr>
          <w:t>Diesel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56A5E7F" w14:textId="77777777" w:rsidR="00A752E8" w:rsidRDefault="00A752E8" w:rsidP="00A752E8">
      <w:pPr>
        <w:spacing w:after="0"/>
        <w:ind w:left="450" w:right="-810"/>
      </w:pPr>
      <w:r>
        <w:t>1. Task Sheet: Diesel Engine Service Information</w:t>
      </w:r>
    </w:p>
    <w:p w14:paraId="48AA5FEE" w14:textId="77777777" w:rsidR="00A752E8" w:rsidRDefault="00A752E8" w:rsidP="00A752E8">
      <w:pPr>
        <w:spacing w:after="0"/>
        <w:ind w:left="450" w:right="-810"/>
      </w:pPr>
      <w:r>
        <w:t>2. Task Sheet: Diesel Exhaust Fluid Service</w:t>
      </w:r>
    </w:p>
    <w:p w14:paraId="6E8407A3" w14:textId="16CCC4E6" w:rsidR="00DF2F45" w:rsidRPr="00CD3CBB" w:rsidRDefault="00DF2F45" w:rsidP="00A752E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60708D7" w14:textId="77777777" w:rsidR="00A752E8" w:rsidRDefault="00A752E8" w:rsidP="004637B0">
      <w:pPr>
        <w:spacing w:after="0"/>
        <w:ind w:left="450" w:right="-810"/>
        <w:rPr>
          <w:b/>
          <w:bCs/>
          <w:u w:val="single"/>
        </w:rPr>
      </w:pPr>
    </w:p>
    <w:p w14:paraId="743234A7" w14:textId="77777777" w:rsidR="00A752E8" w:rsidRDefault="00A752E8" w:rsidP="004637B0">
      <w:pPr>
        <w:spacing w:after="0"/>
        <w:ind w:left="450" w:right="-810"/>
        <w:rPr>
          <w:b/>
          <w:bCs/>
          <w:u w:val="single"/>
        </w:rPr>
      </w:pPr>
    </w:p>
    <w:p w14:paraId="35CDD208" w14:textId="77777777" w:rsidR="00A752E8" w:rsidRDefault="00A752E8" w:rsidP="004637B0">
      <w:pPr>
        <w:spacing w:after="0"/>
        <w:ind w:left="450" w:right="-810"/>
        <w:rPr>
          <w:b/>
          <w:bCs/>
          <w:u w:val="single"/>
        </w:rPr>
      </w:pPr>
    </w:p>
    <w:p w14:paraId="640EE1CF" w14:textId="77777777" w:rsidR="00A752E8" w:rsidRDefault="00A752E8" w:rsidP="004637B0">
      <w:pPr>
        <w:spacing w:after="0"/>
        <w:ind w:left="450" w:right="-810"/>
        <w:rPr>
          <w:b/>
          <w:bCs/>
          <w:u w:val="single"/>
        </w:rPr>
      </w:pPr>
    </w:p>
    <w:p w14:paraId="7D6CE880" w14:textId="77777777" w:rsidR="00A752E8" w:rsidRPr="007C1A7E" w:rsidRDefault="00A752E8" w:rsidP="00A752E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56207A00" w14:textId="77777777" w:rsidR="00A752E8" w:rsidRDefault="00A752E8" w:rsidP="00A752E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B49F4">
        <w:rPr>
          <w:rFonts w:eastAsia="Times New Roman" w:cstheme="minorHAnsi"/>
          <w:b/>
          <w:color w:val="181717"/>
          <w:sz w:val="28"/>
          <w:szCs w:val="28"/>
        </w:rPr>
        <w:t>Chapter 10 – Diesel Engine Operation and Diagnosis</w:t>
      </w:r>
    </w:p>
    <w:p w14:paraId="36F52373" w14:textId="77777777" w:rsidR="00A752E8" w:rsidRPr="00DF2F45" w:rsidRDefault="00A752E8" w:rsidP="00A752E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4BD9A3E" w14:textId="77777777" w:rsidR="00A752E8" w:rsidRPr="00A752E8" w:rsidRDefault="00A752E8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6B22B7E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29F9B1B2" w:rsidR="00E461D7" w:rsidRPr="00A752E8" w:rsidRDefault="00DF2F45" w:rsidP="00A752E8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8EDB9E5" w:rsidR="00CD3CBB" w:rsidRDefault="00CD3CBB" w:rsidP="004637B0">
      <w:pPr>
        <w:spacing w:after="0"/>
        <w:ind w:left="450" w:right="-8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77777777" w:rsidR="00E461D7" w:rsidRDefault="00E461D7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2F1E3" w14:textId="77777777" w:rsidR="00B87232" w:rsidRDefault="00B87232" w:rsidP="00E43A7A">
      <w:pPr>
        <w:spacing w:after="0" w:line="240" w:lineRule="auto"/>
      </w:pPr>
      <w:r>
        <w:separator/>
      </w:r>
    </w:p>
  </w:endnote>
  <w:endnote w:type="continuationSeparator" w:id="0">
    <w:p w14:paraId="667598E0" w14:textId="77777777" w:rsidR="00B87232" w:rsidRDefault="00B8723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25285" w14:textId="77777777" w:rsidR="00B87232" w:rsidRDefault="00B87232" w:rsidP="00E43A7A">
      <w:pPr>
        <w:spacing w:after="0" w:line="240" w:lineRule="auto"/>
      </w:pPr>
      <w:r>
        <w:separator/>
      </w:r>
    </w:p>
  </w:footnote>
  <w:footnote w:type="continuationSeparator" w:id="0">
    <w:p w14:paraId="06A2717C" w14:textId="77777777" w:rsidR="00B87232" w:rsidRDefault="00B8723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155C"/>
    <w:rsid w:val="00077286"/>
    <w:rsid w:val="000C7B0C"/>
    <w:rsid w:val="000E2805"/>
    <w:rsid w:val="000E2C6C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7A1E"/>
    <w:rsid w:val="00200DE8"/>
    <w:rsid w:val="00221668"/>
    <w:rsid w:val="00231146"/>
    <w:rsid w:val="00235BA9"/>
    <w:rsid w:val="00250C2D"/>
    <w:rsid w:val="0029759D"/>
    <w:rsid w:val="002B7FEB"/>
    <w:rsid w:val="002D2EBF"/>
    <w:rsid w:val="002E4F11"/>
    <w:rsid w:val="0032689D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80C2D"/>
    <w:rsid w:val="00492E83"/>
    <w:rsid w:val="00496AA1"/>
    <w:rsid w:val="004A17EE"/>
    <w:rsid w:val="004B09AC"/>
    <w:rsid w:val="004D0C75"/>
    <w:rsid w:val="004E05F2"/>
    <w:rsid w:val="004F1E09"/>
    <w:rsid w:val="00524E83"/>
    <w:rsid w:val="005274BD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06632"/>
    <w:rsid w:val="00611233"/>
    <w:rsid w:val="00634155"/>
    <w:rsid w:val="00641B95"/>
    <w:rsid w:val="00642E5D"/>
    <w:rsid w:val="00643D46"/>
    <w:rsid w:val="00662A68"/>
    <w:rsid w:val="00687AE4"/>
    <w:rsid w:val="00692749"/>
    <w:rsid w:val="00696D9C"/>
    <w:rsid w:val="00696F56"/>
    <w:rsid w:val="006D735D"/>
    <w:rsid w:val="006E08F7"/>
    <w:rsid w:val="00723978"/>
    <w:rsid w:val="007636D7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45EE"/>
    <w:rsid w:val="0096737D"/>
    <w:rsid w:val="00972D75"/>
    <w:rsid w:val="00974A08"/>
    <w:rsid w:val="00997706"/>
    <w:rsid w:val="009A5252"/>
    <w:rsid w:val="009B49F4"/>
    <w:rsid w:val="009C69F8"/>
    <w:rsid w:val="009D2A57"/>
    <w:rsid w:val="009D4174"/>
    <w:rsid w:val="009E77DF"/>
    <w:rsid w:val="009F3062"/>
    <w:rsid w:val="00A041F9"/>
    <w:rsid w:val="00A619A0"/>
    <w:rsid w:val="00A72D48"/>
    <w:rsid w:val="00A752E8"/>
    <w:rsid w:val="00A764B2"/>
    <w:rsid w:val="00A868F1"/>
    <w:rsid w:val="00A95CE5"/>
    <w:rsid w:val="00AD289A"/>
    <w:rsid w:val="00B26AC2"/>
    <w:rsid w:val="00B52BE8"/>
    <w:rsid w:val="00B614AC"/>
    <w:rsid w:val="00B67969"/>
    <w:rsid w:val="00B723D2"/>
    <w:rsid w:val="00B839A4"/>
    <w:rsid w:val="00B87232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5FEA"/>
    <w:rsid w:val="00C3797A"/>
    <w:rsid w:val="00C41AC4"/>
    <w:rsid w:val="00C45B94"/>
    <w:rsid w:val="00C81A73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2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9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9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9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9</cp:revision>
  <cp:lastPrinted>2022-04-14T15:11:00Z</cp:lastPrinted>
  <dcterms:created xsi:type="dcterms:W3CDTF">2019-12-09T16:24:00Z</dcterms:created>
  <dcterms:modified xsi:type="dcterms:W3CDTF">2022-04-14T16:49:00Z</dcterms:modified>
</cp:coreProperties>
</file>